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leo Bertak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le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rtak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1 W North St Itasca 6014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leobertaki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7763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2/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hnn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